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2AB0" w:rsidRPr="009C5924" w:rsidRDefault="00DB5CF2" w:rsidP="009F2AB0">
      <w:pPr>
        <w:jc w:val="center"/>
        <w:rPr>
          <w:rFonts w:ascii="Lato" w:hAnsi="Lato"/>
          <w:iCs/>
          <w:color w:val="000000" w:themeColor="text1"/>
          <w:szCs w:val="32"/>
        </w:rPr>
      </w:pPr>
      <w:r w:rsidRPr="009C5924">
        <w:rPr>
          <w:rFonts w:ascii="Lato" w:hAnsi="Lato"/>
          <w:iCs/>
          <w:color w:val="000000" w:themeColor="text1"/>
          <w:szCs w:val="32"/>
        </w:rPr>
        <w:t>Olive Applicant</w:t>
      </w:r>
    </w:p>
    <w:p w:rsidR="009F2AB0" w:rsidRPr="009C5924" w:rsidRDefault="009F2AB0" w:rsidP="009F2AB0">
      <w:pPr>
        <w:jc w:val="center"/>
        <w:rPr>
          <w:rFonts w:ascii="Lato" w:hAnsi="Lato"/>
          <w:iCs/>
          <w:color w:val="000000" w:themeColor="text1"/>
          <w:sz w:val="16"/>
          <w:szCs w:val="20"/>
        </w:rPr>
      </w:pPr>
      <w:r w:rsidRPr="009C5924">
        <w:rPr>
          <w:rFonts w:ascii="Lato" w:hAnsi="Lato"/>
          <w:iCs/>
          <w:color w:val="000000" w:themeColor="text1"/>
          <w:sz w:val="16"/>
          <w:szCs w:val="20"/>
        </w:rPr>
        <w:t xml:space="preserve">123 </w:t>
      </w:r>
      <w:r w:rsidR="003F508F" w:rsidRPr="009C5924">
        <w:rPr>
          <w:rFonts w:ascii="Lato" w:hAnsi="Lato"/>
          <w:iCs/>
          <w:color w:val="000000" w:themeColor="text1"/>
          <w:sz w:val="16"/>
          <w:szCs w:val="20"/>
        </w:rPr>
        <w:t>Main Street, Anytown, CA 12345</w:t>
      </w:r>
      <w:r w:rsidRPr="009C5924">
        <w:rPr>
          <w:rFonts w:ascii="Lato" w:hAnsi="Lato"/>
          <w:iCs/>
          <w:color w:val="000000" w:themeColor="text1"/>
          <w:sz w:val="16"/>
          <w:szCs w:val="20"/>
        </w:rPr>
        <w:t> · 555-555-5555 · </w:t>
      </w:r>
      <w:r w:rsidR="00DB5CF2" w:rsidRPr="009C5924">
        <w:rPr>
          <w:rFonts w:ascii="Lato" w:hAnsi="Lato"/>
          <w:iCs/>
          <w:color w:val="000000" w:themeColor="text1"/>
          <w:sz w:val="16"/>
          <w:szCs w:val="20"/>
        </w:rPr>
        <w:t>olive.applicant</w:t>
      </w:r>
      <w:r w:rsidRPr="009C5924">
        <w:rPr>
          <w:rFonts w:ascii="Lato" w:hAnsi="Lato"/>
          <w:iCs/>
          <w:color w:val="000000" w:themeColor="text1"/>
          <w:sz w:val="16"/>
          <w:szCs w:val="20"/>
        </w:rPr>
        <w:t>@email.com</w:t>
      </w:r>
    </w:p>
    <w:p w:rsidR="009F2AB0" w:rsidRPr="009C5924" w:rsidRDefault="009F2AB0" w:rsidP="009F2AB0">
      <w:pPr>
        <w:pStyle w:val="NormalWeb"/>
        <w:shd w:val="clear" w:color="auto" w:fill="FFFFFF"/>
        <w:spacing w:before="0" w:beforeAutospacing="0" w:after="210" w:afterAutospacing="0" w:line="375" w:lineRule="atLeast"/>
        <w:rPr>
          <w:rStyle w:val="Emphasis"/>
          <w:rFonts w:ascii="Lato" w:hAnsi="Lato"/>
          <w:i w:val="0"/>
          <w:color w:val="000000" w:themeColor="text1"/>
          <w:sz w:val="20"/>
          <w:szCs w:val="23"/>
        </w:rPr>
      </w:pPr>
    </w:p>
    <w:p w:rsidR="00E9373D" w:rsidRPr="009C5924" w:rsidRDefault="00E9373D" w:rsidP="009F2AB0">
      <w:pPr>
        <w:rPr>
          <w:rFonts w:ascii="Lato" w:hAnsi="Lato"/>
          <w:iCs/>
          <w:color w:val="000000" w:themeColor="text1"/>
          <w:sz w:val="20"/>
        </w:rPr>
      </w:pPr>
      <w:r w:rsidRPr="009C5924">
        <w:rPr>
          <w:rFonts w:ascii="Lato" w:hAnsi="Lato"/>
          <w:iCs/>
          <w:color w:val="000000" w:themeColor="text1"/>
          <w:sz w:val="20"/>
        </w:rPr>
        <w:t>September 1, 2018</w:t>
      </w:r>
    </w:p>
    <w:p w:rsidR="009F2AB0" w:rsidRPr="009C5924" w:rsidRDefault="009F2AB0" w:rsidP="009F2AB0">
      <w:pPr>
        <w:rPr>
          <w:rFonts w:ascii="Lato" w:hAnsi="Lato"/>
          <w:iCs/>
          <w:color w:val="000000" w:themeColor="text1"/>
          <w:sz w:val="20"/>
        </w:rPr>
      </w:pPr>
    </w:p>
    <w:p w:rsidR="00595454" w:rsidRPr="009C5924" w:rsidRDefault="00DB5CF2" w:rsidP="00D07CC8">
      <w:pPr>
        <w:rPr>
          <w:rFonts w:ascii="Lato" w:hAnsi="Lato"/>
          <w:iCs/>
          <w:color w:val="000000" w:themeColor="text1"/>
          <w:sz w:val="20"/>
        </w:rPr>
      </w:pPr>
      <w:r w:rsidRPr="009C5924">
        <w:rPr>
          <w:rFonts w:ascii="Lato" w:hAnsi="Lato"/>
          <w:iCs/>
          <w:color w:val="000000" w:themeColor="text1"/>
          <w:sz w:val="20"/>
        </w:rPr>
        <w:t>James Lee</w:t>
      </w:r>
    </w:p>
    <w:p w:rsidR="00B06A34" w:rsidRPr="009C5924" w:rsidRDefault="00DB5CF2" w:rsidP="00D07CC8">
      <w:pPr>
        <w:rPr>
          <w:rFonts w:ascii="Lato" w:hAnsi="Lato"/>
          <w:iCs/>
          <w:color w:val="000000" w:themeColor="text1"/>
          <w:sz w:val="20"/>
        </w:rPr>
      </w:pPr>
      <w:r w:rsidRPr="009C5924">
        <w:rPr>
          <w:rFonts w:ascii="Lato" w:hAnsi="Lato"/>
          <w:iCs/>
          <w:color w:val="000000" w:themeColor="text1"/>
          <w:sz w:val="20"/>
        </w:rPr>
        <w:t>Head Librarian</w:t>
      </w:r>
    </w:p>
    <w:p w:rsidR="00B06A34" w:rsidRPr="009C5924" w:rsidRDefault="00DB5CF2" w:rsidP="00D07CC8">
      <w:pPr>
        <w:rPr>
          <w:rFonts w:ascii="Lato" w:hAnsi="Lato"/>
          <w:iCs/>
          <w:color w:val="000000" w:themeColor="text1"/>
          <w:sz w:val="20"/>
        </w:rPr>
      </w:pPr>
      <w:r w:rsidRPr="009C5924">
        <w:rPr>
          <w:rFonts w:ascii="Lato" w:hAnsi="Lato"/>
          <w:iCs/>
          <w:color w:val="000000" w:themeColor="text1"/>
          <w:sz w:val="20"/>
        </w:rPr>
        <w:t>Acme University</w:t>
      </w:r>
    </w:p>
    <w:p w:rsidR="00595454" w:rsidRPr="009C5924" w:rsidRDefault="00532A35" w:rsidP="005329FF">
      <w:pPr>
        <w:rPr>
          <w:rFonts w:ascii="Lato" w:hAnsi="Lato"/>
          <w:iCs/>
          <w:color w:val="000000" w:themeColor="text1"/>
          <w:sz w:val="20"/>
        </w:rPr>
      </w:pPr>
      <w:r w:rsidRPr="009C5924">
        <w:rPr>
          <w:rFonts w:ascii="Lato" w:hAnsi="Lato"/>
          <w:iCs/>
          <w:color w:val="000000" w:themeColor="text1"/>
          <w:sz w:val="20"/>
        </w:rPr>
        <w:t xml:space="preserve">123 </w:t>
      </w:r>
      <w:r w:rsidR="005329FF" w:rsidRPr="009C5924">
        <w:rPr>
          <w:rFonts w:ascii="Lato" w:hAnsi="Lato"/>
          <w:iCs/>
          <w:color w:val="000000" w:themeColor="text1"/>
          <w:sz w:val="20"/>
        </w:rPr>
        <w:t>Business Rd.</w:t>
      </w:r>
      <w:r w:rsidR="005329FF" w:rsidRPr="009C5924">
        <w:rPr>
          <w:rFonts w:ascii="Lato" w:hAnsi="Lato"/>
          <w:iCs/>
          <w:color w:val="000000" w:themeColor="text1"/>
          <w:sz w:val="20"/>
        </w:rPr>
        <w:br/>
        <w:t>Business City, NY 54321</w:t>
      </w:r>
    </w:p>
    <w:p w:rsidR="00D07CC8" w:rsidRPr="009C5924" w:rsidRDefault="00D07CC8" w:rsidP="00D07CC8">
      <w:pPr>
        <w:rPr>
          <w:rFonts w:ascii="Lato" w:hAnsi="Lato"/>
          <w:iCs/>
          <w:color w:val="000000" w:themeColor="text1"/>
          <w:sz w:val="20"/>
        </w:rPr>
      </w:pPr>
    </w:p>
    <w:p w:rsidR="002D3912" w:rsidRPr="009C5924" w:rsidRDefault="00DB5CF2" w:rsidP="002D3912">
      <w:pPr>
        <w:rPr>
          <w:rFonts w:ascii="Lato" w:hAnsi="Lato"/>
          <w:color w:val="000000" w:themeColor="text1"/>
          <w:sz w:val="20"/>
        </w:rPr>
      </w:pPr>
      <w:r w:rsidRPr="009C5924">
        <w:rPr>
          <w:rFonts w:ascii="Lato" w:hAnsi="Lato"/>
          <w:color w:val="000000" w:themeColor="text1"/>
          <w:sz w:val="20"/>
        </w:rPr>
        <w:t>Dear Mr. Lee</w:t>
      </w:r>
      <w:r w:rsidR="002D3912" w:rsidRPr="009C5924">
        <w:rPr>
          <w:rFonts w:ascii="Lato" w:hAnsi="Lato"/>
          <w:color w:val="000000" w:themeColor="text1"/>
          <w:sz w:val="20"/>
        </w:rPr>
        <w:t>:</w:t>
      </w:r>
    </w:p>
    <w:p w:rsidR="002D3912" w:rsidRPr="009C5924" w:rsidRDefault="002D3912" w:rsidP="002D3912">
      <w:pPr>
        <w:rPr>
          <w:rFonts w:ascii="Lato" w:hAnsi="Lato"/>
          <w:iCs/>
          <w:color w:val="000000" w:themeColor="text1"/>
          <w:sz w:val="20"/>
        </w:rPr>
      </w:pPr>
    </w:p>
    <w:p w:rsidR="002D3912" w:rsidRPr="009C5924" w:rsidRDefault="002D3912" w:rsidP="002D3912">
      <w:pPr>
        <w:rPr>
          <w:rFonts w:ascii="Lato" w:hAnsi="Lato"/>
          <w:color w:val="000000" w:themeColor="text1"/>
          <w:sz w:val="20"/>
        </w:rPr>
      </w:pPr>
      <w:r w:rsidRPr="009C5924">
        <w:rPr>
          <w:rFonts w:ascii="Lato" w:hAnsi="Lato"/>
          <w:color w:val="000000" w:themeColor="text1"/>
          <w:sz w:val="20"/>
        </w:rPr>
        <w:t>I am writing to express my strong interest in the</w:t>
      </w:r>
      <w:r w:rsidR="00DB5CF2" w:rsidRPr="009C5924">
        <w:rPr>
          <w:rFonts w:ascii="Lato" w:hAnsi="Lato"/>
          <w:color w:val="000000" w:themeColor="text1"/>
          <w:sz w:val="20"/>
        </w:rPr>
        <w:t xml:space="preserve"> position of library aide at Acme</w:t>
      </w:r>
      <w:r w:rsidRPr="009C5924">
        <w:rPr>
          <w:rFonts w:ascii="Lato" w:hAnsi="Lato"/>
          <w:color w:val="000000" w:themeColor="text1"/>
          <w:sz w:val="20"/>
        </w:rPr>
        <w:t xml:space="preserve"> University, as listed on Monster.com. I am a recent college graduate with extensive library experience and a record of excellent written and oral communication. I believe I would be an ideal fit for this position at your organization.</w:t>
      </w:r>
    </w:p>
    <w:p w:rsidR="002D3912" w:rsidRPr="009C5924" w:rsidRDefault="002D3912" w:rsidP="002D3912">
      <w:pPr>
        <w:rPr>
          <w:rFonts w:ascii="Lato" w:hAnsi="Lato"/>
          <w:iCs/>
          <w:color w:val="000000" w:themeColor="text1"/>
          <w:sz w:val="20"/>
        </w:rPr>
      </w:pPr>
    </w:p>
    <w:p w:rsidR="002D3912" w:rsidRPr="009C5924" w:rsidRDefault="002D3912" w:rsidP="002D3912">
      <w:pPr>
        <w:rPr>
          <w:rFonts w:ascii="Lato" w:hAnsi="Lato"/>
          <w:color w:val="000000" w:themeColor="text1"/>
          <w:sz w:val="20"/>
        </w:rPr>
      </w:pPr>
      <w:r w:rsidRPr="009C5924">
        <w:rPr>
          <w:rFonts w:ascii="Lato" w:hAnsi="Lato"/>
          <w:color w:val="000000" w:themeColor="text1"/>
          <w:sz w:val="20"/>
        </w:rPr>
        <w:t>I am skilled at com</w:t>
      </w:r>
      <w:bookmarkStart w:id="0" w:name="_GoBack"/>
      <w:bookmarkEnd w:id="0"/>
      <w:r w:rsidRPr="009C5924">
        <w:rPr>
          <w:rFonts w:ascii="Lato" w:hAnsi="Lato"/>
          <w:color w:val="000000" w:themeColor="text1"/>
          <w:sz w:val="20"/>
        </w:rPr>
        <w:t>municating effectively with diverse people across various platforms. In my position as</w:t>
      </w:r>
      <w:r w:rsidR="00587D3C" w:rsidRPr="009C5924">
        <w:rPr>
          <w:rFonts w:ascii="Lato" w:hAnsi="Lato"/>
          <w:color w:val="000000" w:themeColor="text1"/>
          <w:sz w:val="20"/>
        </w:rPr>
        <w:t xml:space="preserve"> administrative assistant at </w:t>
      </w:r>
      <w:r w:rsidR="00107608" w:rsidRPr="009C5924">
        <w:rPr>
          <w:rFonts w:ascii="Lato" w:hAnsi="Lato"/>
          <w:color w:val="000000" w:themeColor="text1"/>
          <w:sz w:val="20"/>
        </w:rPr>
        <w:t>Longmont</w:t>
      </w:r>
      <w:r w:rsidRPr="009C5924">
        <w:rPr>
          <w:rFonts w:ascii="Lato" w:hAnsi="Lato"/>
          <w:color w:val="000000" w:themeColor="text1"/>
          <w:sz w:val="20"/>
        </w:rPr>
        <w:t xml:space="preserve"> Library, I greeted dozens of patrons each day on the phone and in person. I also answered patron queries via email and social media. I received recognition from the circulation department head for my friendly demeanor, patience, and ability to communicate professionally with all patrons.</w:t>
      </w:r>
    </w:p>
    <w:p w:rsidR="002D3912" w:rsidRPr="009C5924" w:rsidRDefault="002D3912" w:rsidP="002D3912">
      <w:pPr>
        <w:rPr>
          <w:rFonts w:ascii="Lato" w:hAnsi="Lato"/>
          <w:iCs/>
          <w:color w:val="000000" w:themeColor="text1"/>
          <w:sz w:val="20"/>
        </w:rPr>
      </w:pPr>
    </w:p>
    <w:p w:rsidR="002D3912" w:rsidRPr="009C5924" w:rsidRDefault="002D3912" w:rsidP="002D3912">
      <w:pPr>
        <w:rPr>
          <w:rFonts w:ascii="Lato" w:hAnsi="Lato"/>
          <w:color w:val="000000" w:themeColor="text1"/>
          <w:sz w:val="20"/>
        </w:rPr>
      </w:pPr>
      <w:r w:rsidRPr="009C5924">
        <w:rPr>
          <w:rFonts w:ascii="Lato" w:hAnsi="Lato"/>
          <w:color w:val="000000" w:themeColor="text1"/>
          <w:sz w:val="20"/>
        </w:rPr>
        <w:t>I am passionate about staying up to date with the latest library best practices. I have two years of experience working with some of the most widely used library management software, including Ex Libris and Koha. I am also familiar with the latest OCLC input standards.</w:t>
      </w:r>
    </w:p>
    <w:p w:rsidR="002D3912" w:rsidRPr="009C5924" w:rsidRDefault="002D3912" w:rsidP="002D3912">
      <w:pPr>
        <w:rPr>
          <w:rFonts w:ascii="Lato" w:hAnsi="Lato"/>
          <w:iCs/>
          <w:color w:val="000000" w:themeColor="text1"/>
          <w:sz w:val="20"/>
        </w:rPr>
      </w:pPr>
    </w:p>
    <w:p w:rsidR="002D3912" w:rsidRPr="009C5924" w:rsidRDefault="002D3912" w:rsidP="002D3912">
      <w:pPr>
        <w:rPr>
          <w:rFonts w:ascii="Lato" w:hAnsi="Lato"/>
          <w:color w:val="000000" w:themeColor="text1"/>
          <w:sz w:val="20"/>
        </w:rPr>
      </w:pPr>
      <w:r w:rsidRPr="009C5924">
        <w:rPr>
          <w:rFonts w:ascii="Lato" w:hAnsi="Lato"/>
          <w:color w:val="000000" w:themeColor="text1"/>
          <w:sz w:val="20"/>
        </w:rPr>
        <w:t>I believe my experience, communication skills, and interpersonal abilities would make me a strong fit for this position. I look forward to speaking with you more about my qualifications.</w:t>
      </w:r>
    </w:p>
    <w:p w:rsidR="002D3912" w:rsidRPr="009C5924" w:rsidRDefault="002D3912" w:rsidP="002D3912">
      <w:pPr>
        <w:rPr>
          <w:rFonts w:ascii="Lato" w:hAnsi="Lato"/>
          <w:iCs/>
          <w:color w:val="000000" w:themeColor="text1"/>
          <w:sz w:val="20"/>
        </w:rPr>
      </w:pPr>
    </w:p>
    <w:p w:rsidR="002D3912" w:rsidRPr="009C5924" w:rsidRDefault="002D3912" w:rsidP="002D3912">
      <w:pPr>
        <w:rPr>
          <w:rFonts w:ascii="Lato" w:hAnsi="Lato"/>
          <w:color w:val="000000" w:themeColor="text1"/>
          <w:sz w:val="20"/>
        </w:rPr>
      </w:pPr>
      <w:r w:rsidRPr="009C5924">
        <w:rPr>
          <w:rFonts w:ascii="Lato" w:hAnsi="Lato"/>
          <w:color w:val="000000" w:themeColor="text1"/>
          <w:sz w:val="20"/>
        </w:rPr>
        <w:t>Sincerely,</w:t>
      </w:r>
    </w:p>
    <w:p w:rsidR="002D3912" w:rsidRPr="009C5924" w:rsidRDefault="002D3912" w:rsidP="002D3912">
      <w:pPr>
        <w:rPr>
          <w:rFonts w:ascii="Lato" w:hAnsi="Lato"/>
          <w:iCs/>
          <w:color w:val="000000" w:themeColor="text1"/>
          <w:sz w:val="20"/>
        </w:rPr>
      </w:pPr>
    </w:p>
    <w:p w:rsidR="002D3912" w:rsidRPr="009C5924" w:rsidRDefault="00DB5CF2" w:rsidP="002D3912">
      <w:pPr>
        <w:rPr>
          <w:rFonts w:ascii="Lato" w:hAnsi="Lato"/>
          <w:iCs/>
          <w:color w:val="000000" w:themeColor="text1"/>
          <w:sz w:val="20"/>
        </w:rPr>
      </w:pPr>
      <w:r w:rsidRPr="009C5924">
        <w:rPr>
          <w:rFonts w:ascii="Lato" w:hAnsi="Lato"/>
          <w:color w:val="000000" w:themeColor="text1"/>
          <w:sz w:val="20"/>
        </w:rPr>
        <w:t>Olive Applicant</w:t>
      </w:r>
      <w:r w:rsidR="002D3912" w:rsidRPr="009C5924">
        <w:rPr>
          <w:rFonts w:ascii="Lato" w:hAnsi="Lato"/>
          <w:iCs/>
          <w:color w:val="000000" w:themeColor="text1"/>
          <w:sz w:val="20"/>
        </w:rPr>
        <w:t>(</w:t>
      </w:r>
      <w:r w:rsidRPr="009C5924">
        <w:rPr>
          <w:rFonts w:ascii="Lato" w:hAnsi="Lato"/>
          <w:iCs/>
          <w:color w:val="000000" w:themeColor="text1"/>
          <w:sz w:val="20"/>
        </w:rPr>
        <w:t xml:space="preserve">signature </w:t>
      </w:r>
      <w:r w:rsidR="002D3912" w:rsidRPr="009C5924">
        <w:rPr>
          <w:rFonts w:ascii="Lato" w:hAnsi="Lato"/>
          <w:iCs/>
          <w:color w:val="000000" w:themeColor="text1"/>
          <w:sz w:val="20"/>
        </w:rPr>
        <w:t>hard copy letter)</w:t>
      </w:r>
    </w:p>
    <w:p w:rsidR="002D3912" w:rsidRPr="009C5924" w:rsidRDefault="002D3912" w:rsidP="002D3912">
      <w:pPr>
        <w:rPr>
          <w:rFonts w:ascii="Lato" w:hAnsi="Lato"/>
          <w:iCs/>
          <w:color w:val="000000" w:themeColor="text1"/>
          <w:sz w:val="20"/>
        </w:rPr>
      </w:pPr>
    </w:p>
    <w:p w:rsidR="002D3912" w:rsidRPr="009C5924" w:rsidRDefault="00DB5CF2" w:rsidP="002D3912">
      <w:pPr>
        <w:rPr>
          <w:rFonts w:ascii="Lato" w:hAnsi="Lato"/>
          <w:color w:val="000000" w:themeColor="text1"/>
          <w:sz w:val="20"/>
        </w:rPr>
      </w:pPr>
      <w:r w:rsidRPr="009C5924">
        <w:rPr>
          <w:rFonts w:ascii="Lato" w:hAnsi="Lato"/>
          <w:color w:val="000000" w:themeColor="text1"/>
          <w:sz w:val="20"/>
        </w:rPr>
        <w:t>Olive Applicant</w:t>
      </w:r>
    </w:p>
    <w:p w:rsidR="002D3912" w:rsidRPr="009C5924" w:rsidRDefault="002D3912" w:rsidP="002D3912">
      <w:pPr>
        <w:rPr>
          <w:rFonts w:ascii="Lato" w:hAnsi="Lato"/>
          <w:iCs/>
          <w:color w:val="000000" w:themeColor="text1"/>
          <w:sz w:val="20"/>
        </w:rPr>
      </w:pPr>
      <w:r w:rsidRPr="009C5924">
        <w:rPr>
          <w:rFonts w:ascii="Lato" w:hAnsi="Lato"/>
          <w:color w:val="000000" w:themeColor="text1"/>
          <w:sz w:val="20"/>
        </w:rPr>
        <w:br w:type="page"/>
      </w:r>
    </w:p>
    <w:p w:rsidR="002D3912" w:rsidRPr="009C5924" w:rsidRDefault="00DB5CF2" w:rsidP="002D3912">
      <w:pPr>
        <w:jc w:val="center"/>
        <w:rPr>
          <w:rFonts w:ascii="Lato" w:hAnsi="Lato"/>
          <w:iCs/>
          <w:color w:val="000000" w:themeColor="text1"/>
          <w:szCs w:val="32"/>
        </w:rPr>
      </w:pPr>
      <w:r w:rsidRPr="009C5924">
        <w:rPr>
          <w:rFonts w:ascii="Lato" w:hAnsi="Lato"/>
          <w:iCs/>
          <w:color w:val="000000" w:themeColor="text1"/>
          <w:szCs w:val="32"/>
        </w:rPr>
        <w:lastRenderedPageBreak/>
        <w:t>Briana Applicant</w:t>
      </w:r>
    </w:p>
    <w:p w:rsidR="002D3912" w:rsidRPr="009C5924" w:rsidRDefault="002D3912" w:rsidP="002D3912">
      <w:pPr>
        <w:jc w:val="center"/>
        <w:rPr>
          <w:rFonts w:ascii="Lato" w:hAnsi="Lato"/>
          <w:iCs/>
          <w:color w:val="000000" w:themeColor="text1"/>
          <w:sz w:val="16"/>
          <w:szCs w:val="20"/>
        </w:rPr>
      </w:pPr>
      <w:r w:rsidRPr="009C5924">
        <w:rPr>
          <w:rFonts w:ascii="Lato" w:hAnsi="Lato"/>
          <w:iCs/>
          <w:color w:val="000000" w:themeColor="text1"/>
          <w:sz w:val="16"/>
          <w:szCs w:val="20"/>
        </w:rPr>
        <w:t>123 Main Street, Anytown, CA 12345 · 555-555-5555 · </w:t>
      </w:r>
      <w:r w:rsidR="00DB5CF2" w:rsidRPr="009C5924">
        <w:rPr>
          <w:rFonts w:ascii="Lato" w:hAnsi="Lato"/>
          <w:iCs/>
          <w:color w:val="000000" w:themeColor="text1"/>
          <w:sz w:val="16"/>
          <w:szCs w:val="20"/>
        </w:rPr>
        <w:t>briana.applicant</w:t>
      </w:r>
      <w:r w:rsidRPr="009C5924">
        <w:rPr>
          <w:rFonts w:ascii="Lato" w:hAnsi="Lato"/>
          <w:iCs/>
          <w:color w:val="000000" w:themeColor="text1"/>
          <w:sz w:val="16"/>
          <w:szCs w:val="20"/>
        </w:rPr>
        <w:t>@email.com</w:t>
      </w:r>
    </w:p>
    <w:p w:rsidR="002D3912" w:rsidRPr="009C5924" w:rsidRDefault="002D3912" w:rsidP="002D3912">
      <w:pPr>
        <w:pStyle w:val="NormalWeb"/>
        <w:shd w:val="clear" w:color="auto" w:fill="FFFFFF"/>
        <w:spacing w:before="0" w:beforeAutospacing="0" w:after="210" w:afterAutospacing="0" w:line="375" w:lineRule="atLeast"/>
        <w:rPr>
          <w:rStyle w:val="Emphasis"/>
          <w:rFonts w:ascii="Lato" w:hAnsi="Lato"/>
          <w:i w:val="0"/>
          <w:color w:val="000000" w:themeColor="text1"/>
          <w:sz w:val="20"/>
        </w:rPr>
      </w:pPr>
    </w:p>
    <w:p w:rsidR="002D3912" w:rsidRPr="009C5924" w:rsidRDefault="002D3912" w:rsidP="002D3912">
      <w:pPr>
        <w:rPr>
          <w:rFonts w:ascii="Lato" w:hAnsi="Lato"/>
          <w:iCs/>
          <w:color w:val="000000" w:themeColor="text1"/>
          <w:sz w:val="20"/>
        </w:rPr>
      </w:pPr>
      <w:r w:rsidRPr="009C5924">
        <w:rPr>
          <w:rFonts w:ascii="Lato" w:hAnsi="Lato"/>
          <w:iCs/>
          <w:color w:val="000000" w:themeColor="text1"/>
          <w:sz w:val="20"/>
        </w:rPr>
        <w:t>September 1, 2018</w:t>
      </w:r>
    </w:p>
    <w:p w:rsidR="002D3912" w:rsidRPr="009C5924" w:rsidRDefault="002D3912" w:rsidP="002D3912">
      <w:pPr>
        <w:rPr>
          <w:rFonts w:ascii="Lato" w:hAnsi="Lato"/>
          <w:iCs/>
          <w:color w:val="000000" w:themeColor="text1"/>
          <w:sz w:val="20"/>
        </w:rPr>
      </w:pPr>
    </w:p>
    <w:p w:rsidR="002D3912" w:rsidRPr="009C5924" w:rsidRDefault="00DB5CF2" w:rsidP="002D3912">
      <w:pPr>
        <w:rPr>
          <w:rFonts w:ascii="Lato" w:hAnsi="Lato"/>
          <w:iCs/>
          <w:color w:val="000000" w:themeColor="text1"/>
          <w:sz w:val="20"/>
        </w:rPr>
      </w:pPr>
      <w:r w:rsidRPr="009C5924">
        <w:rPr>
          <w:rFonts w:ascii="Lato" w:hAnsi="Lato"/>
          <w:iCs/>
          <w:color w:val="000000" w:themeColor="text1"/>
          <w:sz w:val="20"/>
        </w:rPr>
        <w:t>Brett</w:t>
      </w:r>
      <w:r w:rsidR="002D3912" w:rsidRPr="009C5924">
        <w:rPr>
          <w:rFonts w:ascii="Lato" w:hAnsi="Lato"/>
          <w:iCs/>
          <w:color w:val="000000" w:themeColor="text1"/>
          <w:sz w:val="20"/>
        </w:rPr>
        <w:t xml:space="preserve"> Lee</w:t>
      </w:r>
    </w:p>
    <w:p w:rsidR="002D3912" w:rsidRPr="009C5924" w:rsidRDefault="002D3912" w:rsidP="002D3912">
      <w:pPr>
        <w:rPr>
          <w:rFonts w:ascii="Lato" w:hAnsi="Lato"/>
          <w:iCs/>
          <w:color w:val="000000" w:themeColor="text1"/>
          <w:sz w:val="20"/>
        </w:rPr>
      </w:pPr>
      <w:r w:rsidRPr="009C5924">
        <w:rPr>
          <w:rFonts w:ascii="Lato" w:hAnsi="Lato"/>
          <w:iCs/>
          <w:color w:val="000000" w:themeColor="text1"/>
          <w:sz w:val="20"/>
        </w:rPr>
        <w:t>Manager</w:t>
      </w:r>
    </w:p>
    <w:p w:rsidR="002D3912" w:rsidRPr="009C5924" w:rsidRDefault="00DB5CF2" w:rsidP="002D3912">
      <w:pPr>
        <w:rPr>
          <w:rFonts w:ascii="Lato" w:hAnsi="Lato"/>
          <w:iCs/>
          <w:color w:val="000000" w:themeColor="text1"/>
          <w:sz w:val="20"/>
        </w:rPr>
      </w:pPr>
      <w:r w:rsidRPr="009C5924">
        <w:rPr>
          <w:rFonts w:ascii="Lato" w:hAnsi="Lato"/>
          <w:iCs/>
          <w:color w:val="000000" w:themeColor="text1"/>
          <w:sz w:val="20"/>
        </w:rPr>
        <w:t>Acme Sales</w:t>
      </w:r>
    </w:p>
    <w:p w:rsidR="002D3912" w:rsidRPr="009C5924" w:rsidRDefault="002D3912" w:rsidP="002D3912">
      <w:pPr>
        <w:rPr>
          <w:rFonts w:ascii="Lato" w:hAnsi="Lato"/>
          <w:iCs/>
          <w:color w:val="000000" w:themeColor="text1"/>
          <w:sz w:val="20"/>
        </w:rPr>
      </w:pPr>
      <w:r w:rsidRPr="009C5924">
        <w:rPr>
          <w:rFonts w:ascii="Lato" w:hAnsi="Lato"/>
          <w:iCs/>
          <w:color w:val="000000" w:themeColor="text1"/>
          <w:sz w:val="20"/>
        </w:rPr>
        <w:t>123 Business Rd.</w:t>
      </w:r>
      <w:r w:rsidRPr="009C5924">
        <w:rPr>
          <w:rFonts w:ascii="Lato" w:hAnsi="Lato"/>
          <w:iCs/>
          <w:color w:val="000000" w:themeColor="text1"/>
          <w:sz w:val="20"/>
        </w:rPr>
        <w:br/>
        <w:t>Business City, NY 54321</w:t>
      </w:r>
    </w:p>
    <w:p w:rsidR="002D3912" w:rsidRPr="009C5924" w:rsidRDefault="002D3912" w:rsidP="002D3912">
      <w:pPr>
        <w:rPr>
          <w:rFonts w:ascii="Lato" w:hAnsi="Lato"/>
          <w:b/>
          <w:bCs/>
          <w:iCs/>
          <w:color w:val="000000" w:themeColor="text1"/>
          <w:sz w:val="20"/>
        </w:rPr>
      </w:pPr>
    </w:p>
    <w:p w:rsidR="002D3912" w:rsidRPr="009C5924" w:rsidRDefault="00DB5CF2" w:rsidP="002D3912">
      <w:pPr>
        <w:rPr>
          <w:rFonts w:ascii="Lato" w:hAnsi="Lato"/>
          <w:color w:val="000000" w:themeColor="text1"/>
          <w:sz w:val="20"/>
        </w:rPr>
      </w:pPr>
      <w:r w:rsidRPr="009C5924">
        <w:rPr>
          <w:rFonts w:ascii="Lato" w:hAnsi="Lato"/>
          <w:color w:val="000000" w:themeColor="text1"/>
          <w:sz w:val="20"/>
        </w:rPr>
        <w:t>Dear Mr. Lee</w:t>
      </w:r>
      <w:r w:rsidR="002D3912" w:rsidRPr="009C5924">
        <w:rPr>
          <w:rFonts w:ascii="Lato" w:hAnsi="Lato"/>
          <w:color w:val="000000" w:themeColor="text1"/>
          <w:sz w:val="20"/>
        </w:rPr>
        <w:t>,</w:t>
      </w:r>
    </w:p>
    <w:p w:rsidR="002D3912" w:rsidRPr="009C5924" w:rsidRDefault="002D3912" w:rsidP="002D3912">
      <w:pPr>
        <w:rPr>
          <w:rFonts w:ascii="Lato" w:hAnsi="Lato"/>
          <w:iCs/>
          <w:color w:val="000000" w:themeColor="text1"/>
          <w:sz w:val="20"/>
        </w:rPr>
      </w:pPr>
    </w:p>
    <w:p w:rsidR="002D3912" w:rsidRPr="009C5924" w:rsidRDefault="002D3912" w:rsidP="002D3912">
      <w:pPr>
        <w:rPr>
          <w:rFonts w:ascii="Lato" w:hAnsi="Lato"/>
          <w:color w:val="000000" w:themeColor="text1"/>
          <w:sz w:val="20"/>
        </w:rPr>
      </w:pPr>
      <w:r w:rsidRPr="009C5924">
        <w:rPr>
          <w:rFonts w:ascii="Lato" w:hAnsi="Lato"/>
          <w:color w:val="000000" w:themeColor="text1"/>
          <w:sz w:val="20"/>
        </w:rPr>
        <w:t>Throughout my 15 years of experience in sales and sales management, I have always been impressed with your company’s reputation for exemplary customer service and your excellent sales record. I believe my experience and sales knowledge would make me an asset to</w:t>
      </w:r>
      <w:r w:rsidR="00DB5CF2" w:rsidRPr="009C5924">
        <w:rPr>
          <w:rFonts w:ascii="Lato" w:hAnsi="Lato"/>
          <w:color w:val="000000" w:themeColor="text1"/>
          <w:sz w:val="20"/>
        </w:rPr>
        <w:t xml:space="preserve"> Acme Sales</w:t>
      </w:r>
      <w:r w:rsidRPr="009C5924">
        <w:rPr>
          <w:rFonts w:ascii="Lato" w:hAnsi="Lato"/>
          <w:color w:val="000000" w:themeColor="text1"/>
          <w:sz w:val="20"/>
        </w:rPr>
        <w:t>.</w:t>
      </w:r>
    </w:p>
    <w:p w:rsidR="002D3912" w:rsidRPr="009C5924" w:rsidRDefault="002D3912" w:rsidP="002D3912">
      <w:pPr>
        <w:rPr>
          <w:rFonts w:ascii="Lato" w:hAnsi="Lato"/>
          <w:iCs/>
          <w:color w:val="000000" w:themeColor="text1"/>
          <w:sz w:val="20"/>
        </w:rPr>
      </w:pPr>
    </w:p>
    <w:p w:rsidR="002D3912" w:rsidRPr="009C5924" w:rsidRDefault="002D3912" w:rsidP="002D3912">
      <w:pPr>
        <w:rPr>
          <w:rFonts w:ascii="Lato" w:hAnsi="Lato"/>
          <w:color w:val="000000" w:themeColor="text1"/>
          <w:sz w:val="20"/>
        </w:rPr>
      </w:pPr>
      <w:r w:rsidRPr="009C5924">
        <w:rPr>
          <w:rFonts w:ascii="Lato" w:hAnsi="Lato"/>
          <w:color w:val="000000" w:themeColor="text1"/>
          <w:sz w:val="20"/>
        </w:rPr>
        <w:t>Qualifications and skills I bring to the table include:</w:t>
      </w:r>
    </w:p>
    <w:p w:rsidR="002D3912" w:rsidRPr="009C5924" w:rsidRDefault="002D3912" w:rsidP="002D3912">
      <w:pPr>
        <w:rPr>
          <w:rFonts w:ascii="Lato" w:hAnsi="Lato"/>
          <w:iCs/>
          <w:color w:val="000000" w:themeColor="text1"/>
          <w:sz w:val="20"/>
        </w:rPr>
      </w:pPr>
    </w:p>
    <w:p w:rsidR="002D3912" w:rsidRPr="009C5924" w:rsidRDefault="002D3912" w:rsidP="00DB5CF2">
      <w:pPr>
        <w:pStyle w:val="ListParagraph"/>
        <w:numPr>
          <w:ilvl w:val="0"/>
          <w:numId w:val="26"/>
        </w:numPr>
        <w:rPr>
          <w:rFonts w:ascii="Lato" w:hAnsi="Lato"/>
          <w:color w:val="000000" w:themeColor="text1"/>
          <w:sz w:val="20"/>
        </w:rPr>
      </w:pPr>
      <w:r w:rsidRPr="009C5924">
        <w:rPr>
          <w:rFonts w:ascii="Lato" w:hAnsi="Lato"/>
          <w:b/>
          <w:color w:val="000000" w:themeColor="text1"/>
          <w:sz w:val="20"/>
        </w:rPr>
        <w:t>10 years’ progressive experience</w:t>
      </w:r>
      <w:r w:rsidRPr="009C5924">
        <w:rPr>
          <w:rFonts w:ascii="Lato" w:hAnsi="Lato"/>
          <w:color w:val="000000" w:themeColor="text1"/>
          <w:sz w:val="20"/>
        </w:rPr>
        <w:t> in retail sales management, consistently triggering year-over-year sales increases by </w:t>
      </w:r>
      <w:r w:rsidRPr="009C5924">
        <w:rPr>
          <w:rFonts w:ascii="Lato" w:hAnsi="Lato"/>
          <w:b/>
          <w:color w:val="000000" w:themeColor="text1"/>
          <w:sz w:val="20"/>
        </w:rPr>
        <w:t>more than 15%</w:t>
      </w:r>
      <w:r w:rsidRPr="009C5924">
        <w:rPr>
          <w:rFonts w:ascii="Lato" w:hAnsi="Lato"/>
          <w:color w:val="000000" w:themeColor="text1"/>
          <w:sz w:val="20"/>
        </w:rPr>
        <w:t> for each year of tenure.</w:t>
      </w:r>
    </w:p>
    <w:p w:rsidR="002D3912" w:rsidRPr="009C5924" w:rsidRDefault="002D3912" w:rsidP="002D3912">
      <w:pPr>
        <w:rPr>
          <w:rFonts w:ascii="Lato" w:hAnsi="Lato"/>
          <w:iCs/>
          <w:color w:val="000000" w:themeColor="text1"/>
          <w:sz w:val="20"/>
        </w:rPr>
      </w:pPr>
    </w:p>
    <w:p w:rsidR="002D3912" w:rsidRPr="009C5924" w:rsidRDefault="002D3912" w:rsidP="00DB5CF2">
      <w:pPr>
        <w:pStyle w:val="ListParagraph"/>
        <w:numPr>
          <w:ilvl w:val="0"/>
          <w:numId w:val="26"/>
        </w:numPr>
        <w:rPr>
          <w:rFonts w:ascii="Lato" w:hAnsi="Lato"/>
          <w:color w:val="000000" w:themeColor="text1"/>
          <w:sz w:val="20"/>
        </w:rPr>
      </w:pPr>
      <w:r w:rsidRPr="009C5924">
        <w:rPr>
          <w:rFonts w:ascii="Lato" w:hAnsi="Lato"/>
          <w:color w:val="000000" w:themeColor="text1"/>
          <w:sz w:val="20"/>
        </w:rPr>
        <w:t>Proven </w:t>
      </w:r>
      <w:r w:rsidRPr="009C5924">
        <w:rPr>
          <w:rFonts w:ascii="Lato" w:hAnsi="Lato"/>
          <w:b/>
          <w:color w:val="000000" w:themeColor="text1"/>
          <w:sz w:val="20"/>
        </w:rPr>
        <w:t>leadership and teambuilding talents</w:t>
      </w:r>
      <w:r w:rsidRPr="009C5924">
        <w:rPr>
          <w:rFonts w:ascii="Lato" w:hAnsi="Lato"/>
          <w:color w:val="000000" w:themeColor="text1"/>
          <w:sz w:val="20"/>
        </w:rPr>
        <w:t>, successfully training and guiding teams of 20+ sales representatives to new levels of sales achievement.</w:t>
      </w:r>
    </w:p>
    <w:p w:rsidR="002D3912" w:rsidRPr="009C5924" w:rsidRDefault="002D3912" w:rsidP="002D3912">
      <w:pPr>
        <w:rPr>
          <w:rFonts w:ascii="Lato" w:hAnsi="Lato"/>
          <w:iCs/>
          <w:color w:val="000000" w:themeColor="text1"/>
          <w:sz w:val="20"/>
        </w:rPr>
      </w:pPr>
    </w:p>
    <w:p w:rsidR="002D3912" w:rsidRPr="009C5924" w:rsidRDefault="002D3912" w:rsidP="00DB5CF2">
      <w:pPr>
        <w:pStyle w:val="ListParagraph"/>
        <w:numPr>
          <w:ilvl w:val="0"/>
          <w:numId w:val="26"/>
        </w:numPr>
        <w:rPr>
          <w:rFonts w:ascii="Lato" w:hAnsi="Lato"/>
          <w:color w:val="000000" w:themeColor="text1"/>
          <w:sz w:val="20"/>
        </w:rPr>
      </w:pPr>
      <w:r w:rsidRPr="009C5924">
        <w:rPr>
          <w:rFonts w:ascii="Lato" w:hAnsi="Lato"/>
          <w:b/>
          <w:color w:val="000000" w:themeColor="text1"/>
          <w:sz w:val="20"/>
        </w:rPr>
        <w:t>Keen analytical and strategic planning skills</w:t>
      </w:r>
      <w:r w:rsidRPr="009C5924">
        <w:rPr>
          <w:rFonts w:ascii="Lato" w:hAnsi="Lato"/>
          <w:color w:val="000000" w:themeColor="text1"/>
          <w:sz w:val="20"/>
        </w:rPr>
        <w:t> leveraged to control inventory/costs, reduce churn, and maximize sales productivity.</w:t>
      </w:r>
    </w:p>
    <w:p w:rsidR="002D3912" w:rsidRPr="009C5924" w:rsidRDefault="002D3912" w:rsidP="002D3912">
      <w:pPr>
        <w:rPr>
          <w:rFonts w:ascii="Lato" w:hAnsi="Lato"/>
          <w:iCs/>
          <w:color w:val="000000" w:themeColor="text1"/>
          <w:sz w:val="20"/>
        </w:rPr>
      </w:pPr>
    </w:p>
    <w:p w:rsidR="002D3912" w:rsidRPr="009C5924" w:rsidRDefault="002D3912" w:rsidP="002D3912">
      <w:pPr>
        <w:rPr>
          <w:rFonts w:ascii="Lato" w:hAnsi="Lato"/>
          <w:color w:val="000000" w:themeColor="text1"/>
          <w:sz w:val="20"/>
        </w:rPr>
      </w:pPr>
      <w:r w:rsidRPr="009C5924">
        <w:rPr>
          <w:rFonts w:ascii="Lato" w:hAnsi="Lato"/>
          <w:color w:val="000000" w:themeColor="text1"/>
          <w:sz w:val="20"/>
        </w:rPr>
        <w:t>I would love to speak with you about how I can contribute to the sales team at XYZ Company. I will call you next week to arrange a time to discuss my qualifications further. I look forward to speaking with you.</w:t>
      </w:r>
    </w:p>
    <w:p w:rsidR="002D3912" w:rsidRPr="009C5924" w:rsidRDefault="002D3912" w:rsidP="002D3912">
      <w:pPr>
        <w:rPr>
          <w:rFonts w:ascii="Lato" w:hAnsi="Lato"/>
          <w:iCs/>
          <w:color w:val="000000" w:themeColor="text1"/>
          <w:sz w:val="20"/>
        </w:rPr>
      </w:pPr>
    </w:p>
    <w:p w:rsidR="002D3912" w:rsidRPr="009C5924" w:rsidRDefault="002D3912" w:rsidP="002D3912">
      <w:pPr>
        <w:rPr>
          <w:rFonts w:ascii="Lato" w:hAnsi="Lato"/>
          <w:color w:val="000000" w:themeColor="text1"/>
          <w:sz w:val="20"/>
        </w:rPr>
      </w:pPr>
      <w:r w:rsidRPr="009C5924">
        <w:rPr>
          <w:rFonts w:ascii="Lato" w:hAnsi="Lato"/>
          <w:color w:val="000000" w:themeColor="text1"/>
          <w:sz w:val="20"/>
        </w:rPr>
        <w:t>Best,</w:t>
      </w:r>
    </w:p>
    <w:p w:rsidR="002D3912" w:rsidRPr="009C5924" w:rsidRDefault="002D3912" w:rsidP="002D3912">
      <w:pPr>
        <w:rPr>
          <w:rFonts w:ascii="Lato" w:hAnsi="Lato"/>
          <w:color w:val="000000" w:themeColor="text1"/>
          <w:sz w:val="20"/>
        </w:rPr>
      </w:pPr>
    </w:p>
    <w:p w:rsidR="002D3912" w:rsidRPr="009C5924" w:rsidRDefault="002D3912" w:rsidP="002D3912">
      <w:pPr>
        <w:rPr>
          <w:rFonts w:ascii="Lato" w:hAnsi="Lato"/>
          <w:iCs/>
          <w:color w:val="000000" w:themeColor="text1"/>
          <w:sz w:val="20"/>
        </w:rPr>
      </w:pPr>
    </w:p>
    <w:p w:rsidR="00822F54" w:rsidRPr="009C5924" w:rsidRDefault="00DB5CF2" w:rsidP="00622EC1">
      <w:pPr>
        <w:rPr>
          <w:rFonts w:ascii="Lato" w:hAnsi="Lato"/>
          <w:iCs/>
          <w:color w:val="000000" w:themeColor="text1"/>
          <w:sz w:val="20"/>
        </w:rPr>
      </w:pPr>
      <w:r w:rsidRPr="009C5924">
        <w:rPr>
          <w:rFonts w:ascii="Lato" w:hAnsi="Lato"/>
          <w:color w:val="000000" w:themeColor="text1"/>
          <w:sz w:val="20"/>
        </w:rPr>
        <w:t>Briana Applicant</w:t>
      </w:r>
    </w:p>
    <w:sectPr w:rsidR="00822F54" w:rsidRPr="009C5924" w:rsidSect="001154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E29FB" w:rsidRDefault="006E29FB" w:rsidP="00686FE5">
      <w:r>
        <w:separator/>
      </w:r>
    </w:p>
  </w:endnote>
  <w:endnote w:type="continuationSeparator" w:id="1">
    <w:p w:rsidR="006E29FB" w:rsidRDefault="006E29FB" w:rsidP="00686FE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E29FB" w:rsidRDefault="006E29FB" w:rsidP="00686FE5">
      <w:r>
        <w:separator/>
      </w:r>
    </w:p>
  </w:footnote>
  <w:footnote w:type="continuationSeparator" w:id="1">
    <w:p w:rsidR="006E29FB" w:rsidRDefault="006E29FB" w:rsidP="00686FE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E66478"/>
    <w:multiLevelType w:val="hybridMultilevel"/>
    <w:tmpl w:val="FD76518A"/>
    <w:lvl w:ilvl="0" w:tplc="80D83F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5959AE"/>
    <w:multiLevelType w:val="multilevel"/>
    <w:tmpl w:val="6400ED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">
    <w:nsid w:val="0C3448E7"/>
    <w:multiLevelType w:val="multilevel"/>
    <w:tmpl w:val="19449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0EA4614B"/>
    <w:multiLevelType w:val="multilevel"/>
    <w:tmpl w:val="AE022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81B09C8"/>
    <w:multiLevelType w:val="hybridMultilevel"/>
    <w:tmpl w:val="EC9E29F8"/>
    <w:lvl w:ilvl="0" w:tplc="718C60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2F7B6B"/>
    <w:multiLevelType w:val="multilevel"/>
    <w:tmpl w:val="332CA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9C14774"/>
    <w:multiLevelType w:val="multilevel"/>
    <w:tmpl w:val="F9C00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1DF91E8C"/>
    <w:multiLevelType w:val="hybridMultilevel"/>
    <w:tmpl w:val="CB82EA36"/>
    <w:lvl w:ilvl="0" w:tplc="AA564A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5302671"/>
    <w:multiLevelType w:val="hybridMultilevel"/>
    <w:tmpl w:val="0212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D5757E"/>
    <w:multiLevelType w:val="hybridMultilevel"/>
    <w:tmpl w:val="7B2E2D84"/>
    <w:lvl w:ilvl="0" w:tplc="6FFA3B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EC72EF"/>
    <w:multiLevelType w:val="multilevel"/>
    <w:tmpl w:val="180A8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23E757C"/>
    <w:multiLevelType w:val="multilevel"/>
    <w:tmpl w:val="EA88E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44634012"/>
    <w:multiLevelType w:val="multilevel"/>
    <w:tmpl w:val="7C3A1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44A53DA3"/>
    <w:multiLevelType w:val="multilevel"/>
    <w:tmpl w:val="8DCA2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76833F9"/>
    <w:multiLevelType w:val="hybridMultilevel"/>
    <w:tmpl w:val="2996A436"/>
    <w:lvl w:ilvl="0" w:tplc="AA564A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9BB4499"/>
    <w:multiLevelType w:val="multilevel"/>
    <w:tmpl w:val="A9441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52A84FBE"/>
    <w:multiLevelType w:val="multilevel"/>
    <w:tmpl w:val="E9620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65F37CA"/>
    <w:multiLevelType w:val="multilevel"/>
    <w:tmpl w:val="047C6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D153E6A"/>
    <w:multiLevelType w:val="multilevel"/>
    <w:tmpl w:val="66263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6661C6F"/>
    <w:multiLevelType w:val="hybridMultilevel"/>
    <w:tmpl w:val="FCF63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A08065F"/>
    <w:multiLevelType w:val="hybridMultilevel"/>
    <w:tmpl w:val="393E6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CC756F1"/>
    <w:multiLevelType w:val="hybridMultilevel"/>
    <w:tmpl w:val="BA68A47C"/>
    <w:lvl w:ilvl="0" w:tplc="9FD2E1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CCD4BA9"/>
    <w:multiLevelType w:val="multilevel"/>
    <w:tmpl w:val="B8A63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6DCC7242"/>
    <w:multiLevelType w:val="multilevel"/>
    <w:tmpl w:val="372E5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790D2710"/>
    <w:multiLevelType w:val="multilevel"/>
    <w:tmpl w:val="88B03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936521F"/>
    <w:multiLevelType w:val="hybridMultilevel"/>
    <w:tmpl w:val="8DC09660"/>
    <w:lvl w:ilvl="0" w:tplc="AA564A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6"/>
  </w:num>
  <w:num w:numId="3">
    <w:abstractNumId w:val="3"/>
  </w:num>
  <w:num w:numId="4">
    <w:abstractNumId w:val="6"/>
  </w:num>
  <w:num w:numId="5">
    <w:abstractNumId w:val="2"/>
  </w:num>
  <w:num w:numId="6">
    <w:abstractNumId w:val="19"/>
  </w:num>
  <w:num w:numId="7">
    <w:abstractNumId w:val="22"/>
  </w:num>
  <w:num w:numId="8">
    <w:abstractNumId w:val="12"/>
  </w:num>
  <w:num w:numId="9">
    <w:abstractNumId w:val="15"/>
  </w:num>
  <w:num w:numId="10">
    <w:abstractNumId w:val="11"/>
  </w:num>
  <w:num w:numId="11">
    <w:abstractNumId w:val="20"/>
  </w:num>
  <w:num w:numId="12">
    <w:abstractNumId w:val="8"/>
  </w:num>
  <w:num w:numId="13">
    <w:abstractNumId w:val="24"/>
  </w:num>
  <w:num w:numId="14">
    <w:abstractNumId w:val="5"/>
  </w:num>
  <w:num w:numId="15">
    <w:abstractNumId w:val="18"/>
  </w:num>
  <w:num w:numId="16">
    <w:abstractNumId w:val="7"/>
  </w:num>
  <w:num w:numId="17">
    <w:abstractNumId w:val="25"/>
  </w:num>
  <w:num w:numId="18">
    <w:abstractNumId w:val="14"/>
  </w:num>
  <w:num w:numId="19">
    <w:abstractNumId w:val="17"/>
  </w:num>
  <w:num w:numId="20">
    <w:abstractNumId w:val="1"/>
  </w:num>
  <w:num w:numId="21">
    <w:abstractNumId w:val="23"/>
  </w:num>
  <w:num w:numId="22">
    <w:abstractNumId w:val="10"/>
  </w:num>
  <w:num w:numId="23">
    <w:abstractNumId w:val="21"/>
  </w:num>
  <w:num w:numId="24">
    <w:abstractNumId w:val="0"/>
  </w:num>
  <w:num w:numId="25">
    <w:abstractNumId w:val="4"/>
  </w:num>
  <w:num w:numId="26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EyMTI1NjI1MDazMDVQ0lEKTi0uzszPAykwrAUAANVGqSwAAAA="/>
  </w:docVars>
  <w:rsids>
    <w:rsidRoot w:val="001154F2"/>
    <w:rsid w:val="00007F7E"/>
    <w:rsid w:val="0001157D"/>
    <w:rsid w:val="0003180D"/>
    <w:rsid w:val="00062194"/>
    <w:rsid w:val="00075DDF"/>
    <w:rsid w:val="00096624"/>
    <w:rsid w:val="0009739B"/>
    <w:rsid w:val="001007E0"/>
    <w:rsid w:val="0010734F"/>
    <w:rsid w:val="00107608"/>
    <w:rsid w:val="001154F2"/>
    <w:rsid w:val="00122D23"/>
    <w:rsid w:val="00123353"/>
    <w:rsid w:val="001469E5"/>
    <w:rsid w:val="00196709"/>
    <w:rsid w:val="001D31C6"/>
    <w:rsid w:val="001F1243"/>
    <w:rsid w:val="00225B1C"/>
    <w:rsid w:val="00255251"/>
    <w:rsid w:val="00267B19"/>
    <w:rsid w:val="002723E1"/>
    <w:rsid w:val="002745CD"/>
    <w:rsid w:val="00275B18"/>
    <w:rsid w:val="0027698B"/>
    <w:rsid w:val="0027705F"/>
    <w:rsid w:val="002A3B7E"/>
    <w:rsid w:val="002C34A3"/>
    <w:rsid w:val="002D2DA9"/>
    <w:rsid w:val="002D3912"/>
    <w:rsid w:val="0036041B"/>
    <w:rsid w:val="003618D5"/>
    <w:rsid w:val="00371B49"/>
    <w:rsid w:val="00391FE1"/>
    <w:rsid w:val="003935D1"/>
    <w:rsid w:val="003A57C4"/>
    <w:rsid w:val="003D394B"/>
    <w:rsid w:val="003D470A"/>
    <w:rsid w:val="003D7385"/>
    <w:rsid w:val="003E2D2A"/>
    <w:rsid w:val="003F508F"/>
    <w:rsid w:val="00414542"/>
    <w:rsid w:val="00421BAC"/>
    <w:rsid w:val="00440A2A"/>
    <w:rsid w:val="004417C3"/>
    <w:rsid w:val="00465C59"/>
    <w:rsid w:val="00467C4A"/>
    <w:rsid w:val="00486F51"/>
    <w:rsid w:val="00492EEA"/>
    <w:rsid w:val="00496208"/>
    <w:rsid w:val="004A6331"/>
    <w:rsid w:val="004B0B99"/>
    <w:rsid w:val="004B3FE2"/>
    <w:rsid w:val="004B7D23"/>
    <w:rsid w:val="00520CDB"/>
    <w:rsid w:val="005329FF"/>
    <w:rsid w:val="00532A35"/>
    <w:rsid w:val="00587D3C"/>
    <w:rsid w:val="005941DE"/>
    <w:rsid w:val="00595454"/>
    <w:rsid w:val="00610AD9"/>
    <w:rsid w:val="00622EC1"/>
    <w:rsid w:val="0063433C"/>
    <w:rsid w:val="0064318D"/>
    <w:rsid w:val="006530A5"/>
    <w:rsid w:val="0066233D"/>
    <w:rsid w:val="00664253"/>
    <w:rsid w:val="006840B0"/>
    <w:rsid w:val="00686FE5"/>
    <w:rsid w:val="006915A8"/>
    <w:rsid w:val="006E0C3B"/>
    <w:rsid w:val="006E29FB"/>
    <w:rsid w:val="006F7C85"/>
    <w:rsid w:val="007108B9"/>
    <w:rsid w:val="00741CE3"/>
    <w:rsid w:val="007718B5"/>
    <w:rsid w:val="007A77B9"/>
    <w:rsid w:val="007E3F51"/>
    <w:rsid w:val="007F3D96"/>
    <w:rsid w:val="00822F54"/>
    <w:rsid w:val="008A2C4B"/>
    <w:rsid w:val="00904ABB"/>
    <w:rsid w:val="00912257"/>
    <w:rsid w:val="009224CE"/>
    <w:rsid w:val="00931D92"/>
    <w:rsid w:val="009427B6"/>
    <w:rsid w:val="00983A2E"/>
    <w:rsid w:val="009C2833"/>
    <w:rsid w:val="009C5924"/>
    <w:rsid w:val="009D6D68"/>
    <w:rsid w:val="009E1744"/>
    <w:rsid w:val="009F272E"/>
    <w:rsid w:val="009F2AB0"/>
    <w:rsid w:val="009F3769"/>
    <w:rsid w:val="00A02FE9"/>
    <w:rsid w:val="00A37B21"/>
    <w:rsid w:val="00A43CD3"/>
    <w:rsid w:val="00A63A7C"/>
    <w:rsid w:val="00A72A88"/>
    <w:rsid w:val="00A94E13"/>
    <w:rsid w:val="00AB5BC5"/>
    <w:rsid w:val="00AF4A9D"/>
    <w:rsid w:val="00B0051E"/>
    <w:rsid w:val="00B06A34"/>
    <w:rsid w:val="00B17168"/>
    <w:rsid w:val="00B6142B"/>
    <w:rsid w:val="00B62D9A"/>
    <w:rsid w:val="00B633FA"/>
    <w:rsid w:val="00B66682"/>
    <w:rsid w:val="00B77234"/>
    <w:rsid w:val="00B82887"/>
    <w:rsid w:val="00BC5FA2"/>
    <w:rsid w:val="00BE4397"/>
    <w:rsid w:val="00C20D2F"/>
    <w:rsid w:val="00C243BD"/>
    <w:rsid w:val="00C360E2"/>
    <w:rsid w:val="00C42042"/>
    <w:rsid w:val="00C57AFB"/>
    <w:rsid w:val="00C649FF"/>
    <w:rsid w:val="00C77276"/>
    <w:rsid w:val="00CC7B91"/>
    <w:rsid w:val="00CF62AE"/>
    <w:rsid w:val="00D07CC8"/>
    <w:rsid w:val="00D1171A"/>
    <w:rsid w:val="00D16DD2"/>
    <w:rsid w:val="00D51530"/>
    <w:rsid w:val="00D61D2C"/>
    <w:rsid w:val="00D8144A"/>
    <w:rsid w:val="00D947F4"/>
    <w:rsid w:val="00DB31E8"/>
    <w:rsid w:val="00DB4979"/>
    <w:rsid w:val="00DB5CF2"/>
    <w:rsid w:val="00DE2A52"/>
    <w:rsid w:val="00E03901"/>
    <w:rsid w:val="00E05350"/>
    <w:rsid w:val="00E23994"/>
    <w:rsid w:val="00E25BD1"/>
    <w:rsid w:val="00E425C2"/>
    <w:rsid w:val="00E55A68"/>
    <w:rsid w:val="00E9373D"/>
    <w:rsid w:val="00ED2324"/>
    <w:rsid w:val="00F069EA"/>
    <w:rsid w:val="00F176A4"/>
    <w:rsid w:val="00F2169A"/>
    <w:rsid w:val="00F21D3B"/>
    <w:rsid w:val="00F257B9"/>
    <w:rsid w:val="00F32360"/>
    <w:rsid w:val="00F627CB"/>
    <w:rsid w:val="00F634F2"/>
    <w:rsid w:val="00F84A09"/>
    <w:rsid w:val="00F85460"/>
    <w:rsid w:val="00FA6527"/>
    <w:rsid w:val="00FF1D9C"/>
    <w:rsid w:val="00FF29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5BD1"/>
  </w:style>
  <w:style w:type="paragraph" w:styleId="Heading3">
    <w:name w:val="heading 3"/>
    <w:basedOn w:val="Normal"/>
    <w:link w:val="Heading3Char"/>
    <w:uiPriority w:val="9"/>
    <w:qFormat/>
    <w:rsid w:val="00DB4979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3A2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54F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154F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427B6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1D2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D61D2C"/>
    <w:rPr>
      <w:b/>
      <w:bCs/>
    </w:rPr>
  </w:style>
  <w:style w:type="character" w:styleId="Emphasis">
    <w:name w:val="Emphasis"/>
    <w:basedOn w:val="DefaultParagraphFont"/>
    <w:uiPriority w:val="20"/>
    <w:qFormat/>
    <w:rsid w:val="00D61D2C"/>
    <w:rPr>
      <w:i/>
      <w:iCs/>
    </w:rPr>
  </w:style>
  <w:style w:type="paragraph" w:styleId="ListParagraph">
    <w:name w:val="List Paragraph"/>
    <w:basedOn w:val="Normal"/>
    <w:uiPriority w:val="34"/>
    <w:qFormat/>
    <w:rsid w:val="00D61D2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B497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er">
    <w:name w:val="header"/>
    <w:basedOn w:val="Normal"/>
    <w:link w:val="HeaderChar"/>
    <w:uiPriority w:val="99"/>
    <w:unhideWhenUsed/>
    <w:rsid w:val="00686F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6FE5"/>
  </w:style>
  <w:style w:type="paragraph" w:styleId="Footer">
    <w:name w:val="footer"/>
    <w:basedOn w:val="Normal"/>
    <w:link w:val="FooterChar"/>
    <w:uiPriority w:val="99"/>
    <w:unhideWhenUsed/>
    <w:rsid w:val="00686F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6FE5"/>
  </w:style>
  <w:style w:type="character" w:customStyle="1" w:styleId="Heading4Char">
    <w:name w:val="Heading 4 Char"/>
    <w:basedOn w:val="DefaultParagraphFont"/>
    <w:link w:val="Heading4"/>
    <w:uiPriority w:val="9"/>
    <w:semiHidden/>
    <w:rsid w:val="00983A2E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3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23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4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80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4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74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06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778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792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8857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0934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1605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2972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0493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7673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0490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0144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992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9802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99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3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52220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  <w:div w:id="2015497698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  <w:div w:id="830364227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  <w:div w:id="1830708158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</w:divsChild>
    </w:div>
    <w:div w:id="32042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2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150483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  <w:div w:id="190803012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  <w:div w:id="576330111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  <w:div w:id="554855950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  <w:div w:id="760029413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  <w:div w:id="1942758452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  <w:div w:id="1952543326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  <w:div w:id="641008484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</w:divsChild>
    </w:div>
    <w:div w:id="49480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5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4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8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259377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  <w:div w:id="1281646227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  <w:div w:id="1416897382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  <w:div w:id="336469769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  <w:div w:id="950235696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</w:divsChild>
    </w:div>
    <w:div w:id="13502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5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4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03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3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2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43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524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05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493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847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5989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6377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8003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7062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9043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6507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3869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879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54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4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80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8465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  <w:div w:id="419375075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  <w:div w:id="1262640160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  <w:div w:id="1592734748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  <w:div w:id="600145108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  <w:div w:id="158888456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  <w:div w:id="1124887515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  <w:div w:id="1167135498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single" w:sz="24" w:space="12" w:color="CCCCCC"/>
            <w:bottom w:val="none" w:sz="0" w:space="0" w:color="auto"/>
            <w:right w:val="none" w:sz="0" w:space="0" w:color="auto"/>
          </w:divBdr>
        </w:div>
      </w:divsChild>
    </w:div>
    <w:div w:id="20867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5EC10B4-5762-534E-B84D-024A9A356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04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Brownell</dc:creator>
  <cp:keywords/>
  <dc:description/>
  <cp:lastModifiedBy>Insta-Lab</cp:lastModifiedBy>
  <cp:revision>5</cp:revision>
  <cp:lastPrinted>2018-09-05T17:31:00Z</cp:lastPrinted>
  <dcterms:created xsi:type="dcterms:W3CDTF">2018-09-26T20:34:00Z</dcterms:created>
  <dcterms:modified xsi:type="dcterms:W3CDTF">2021-04-30T07:49:00Z</dcterms:modified>
</cp:coreProperties>
</file>